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6239f1dc5e34c386c4f9c090a6d207dd3725e2c"/>
    <w:p>
      <w:pPr>
        <w:pStyle w:val="Heading1"/>
      </w:pPr>
      <w:r>
        <w:t xml:space="preserve">Internship Application Letter: Social Worker Internship Opportunity in Jeddah, Saudi Ara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 Name:</w:t>
      </w:r>
      <w:r>
        <w:t xml:space="preserve"> </w:t>
      </w:r>
      <w:r>
        <w:t xml:space="preserve">[Relevant Social Services Organization - e.g., Ministry of Health Social Services Department, Jeddah Community Center, or Non-Profit like "Tawasul for Social Development"]</w:t>
      </w:r>
      <w:r>
        <w:br/>
      </w:r>
      <w:r>
        <w:rPr>
          <w:bCs/>
          <w:b/>
        </w:rPr>
        <w:t xml:space="preserve">Address:</w:t>
      </w:r>
      <w:r>
        <w:t xml:space="preserve"> </w:t>
      </w:r>
      <w:r>
        <w:t xml:space="preserve">Jeddah, Kingdom of Saudi Arabia</w:t>
      </w:r>
    </w:p>
    <w:p>
      <w:pPr>
        <w:pStyle w:val="BodyText"/>
      </w:pPr>
      <w:r>
        <w:rPr>
          <w:bCs/>
          <w:b/>
        </w:rPr>
        <w:t xml:space="preserve">Subject: Enthusiastic Application for Social Worker Internship Position – Commitment to Serving Jeddah's Diverse Community</w:t>
      </w:r>
    </w:p>
    <w:p>
      <w:pPr>
        <w:pStyle w:val="BodyText"/>
      </w:pPr>
      <w:r>
        <w:t xml:space="preserve">Dear Hiring Manager,</w:t>
      </w:r>
    </w:p>
    <w:p>
      <w:pPr>
        <w:pStyle w:val="BodyText"/>
      </w:pPr>
      <w:r>
        <w:t xml:space="preserve">I am writing with profound enthusiasm to submit my application for the Social Worker Internship position within your esteemed organization, as advertised on [Platform where advertisement was found - e.g., Ministry of Human Resources website, LinkedIn, university career portal]. This Internship Application Letter serves as a formal expression of my deep-seated passion for community development and my unwavering commitment to applying social work principles within the unique and dynamic context of Saudi Arabia Jeddah. Having closely followed your organization's impactful initiatives in supporting vulnerable populations across Jeddah – particularly in areas such as family welfare, youth development, mental health support, and integration services – I am confident that my academic foundation, practical experience, and cultural sensitivity align perfectly with the mission and needs of your team.</w:t>
      </w:r>
    </w:p>
    <w:p>
      <w:pPr>
        <w:pStyle w:val="BodyText"/>
      </w:pPr>
      <w:r>
        <w:t xml:space="preserve">As a dedicated Social Work student at [Your University Name], currently in my final year of the Bachelor’s program specializing in Community Practice with a focus on Urban Social Development, I have immersed myself in coursework directly relevant to the challenges and opportunities within cities like Jeddah. My studies have covered critical areas including Community Mental Health Systems, Family and Child Welfare Dynamics, Crisis Intervention Strategies, Social Policy Analysis (with a specific module on Gulf Cooperation Council social welfare frameworks), and Cultural Competency in Diverse Societies. I have consistently ranked among the top 10% of my cohort, demonstrating not only academic rigor but also a genuine commitment to ethical practice. My final year research project examined barriers to accessing mental health services for expatriate youth in major Saudi cities, highlighting the critical need for culturally attuned social work interventions – a need I am eager to address firsthand within Jeddah's vibrant communities.</w:t>
      </w:r>
    </w:p>
    <w:p>
      <w:pPr>
        <w:pStyle w:val="BodyText"/>
      </w:pPr>
      <w:r>
        <w:t xml:space="preserve">My practical experience, while rooted in my home country [Specify Country if applicable], has been meticulously focused on developing skills transferable to the Saudi context. As an intern at [Previous Organization Name], I worked directly with vulnerable populations, including refugees and low-income families in urban settings. My responsibilities included conducting comprehensive initial assessments, developing individualized care plans (under supervision), facilitating support groups on topics like stress management and parenting skills, and collaborating effectively with local community resources such as healthcare providers and educational institutions. Crucially, I learned to navigate complex cultural landscapes sensitively – a skill paramount for success in the Kingdom of Saudi Arabia. I actively sought to understand the nuances of family structures, communication styles, and religious influences on well-being within diverse communities, ensuring my interventions were respectful and effective. This experience solidified my understanding that successful social work in any setting requires deep respect for local customs and values – a principle I hold sacred as I seek to contribute meaningfully in Jeddah.</w:t>
      </w:r>
    </w:p>
    <w:p>
      <w:pPr>
        <w:pStyle w:val="BodyText"/>
      </w:pPr>
      <w:r>
        <w:t xml:space="preserve">What truly sets my application apart is my specific, proactive commitment to contributing within the Saudi Arabian context. I have dedicated significant time to studying the Kingdom's Vision 2030 social development pillars, particularly those related to enhancing community well-being, strengthening family support systems (e.g., through initiatives like "Sahha" for mental health), and fostering inclusive communities in cities like Jeddah. I understand that Jeddah, as a major port city and economic hub with immense cultural diversity – including a large expatriate population alongside deep-rooted Saudi families – presents unique social work challenges and opportunities. My research into your organization's specific programs, such as [Mention 1-2 specific programs if known - e.g., "the Youth Empowerment Program for Non-Saudi Residents" or "the Family Support Network for Single Parents"], has reinforced my desire to apply my skills directly where they can make a tangible difference. I am eager to learn from your experienced professionals about the practical application of social work theories within Saudi regulations, cultural norms, and the specific needs of Jeddah's residents.</w:t>
      </w:r>
    </w:p>
    <w:p>
      <w:pPr>
        <w:pStyle w:val="BodyText"/>
      </w:pPr>
      <w:r>
        <w:t xml:space="preserve">I am fully aware that working as a Social Worker Intern in Saudi Arabia Jeddah requires more than just technical skills; it demands adaptability, profound respect for Islamic values which permeate all aspects of life and social services in the Kingdom, and a genuine commitment to building trust within communities. I have actively engaged with these aspects through [Mention specific action: e.g., "completing an online course on 'Islamic Ethics in Social Work Practice'", "attending cultural orientation sessions for international students in Saudi Arabia", or "volunteering with local community groups to observe social dynamics"]. I am committed to learning the Arabic language (currently at A2 level, actively studying) and fully embracing the professional standards and cultural protocols of Saudi Arabia. I understand that building rapport is foundational, especially when supporting families or individuals navigating sensitive issues, and I am prepared to invest the necessary time and respect in this process.</w:t>
      </w:r>
    </w:p>
    <w:p>
      <w:pPr>
        <w:pStyle w:val="BodyText"/>
      </w:pPr>
      <w:r>
        <w:t xml:space="preserve">My motivation for pursuing this Social Worker Internship in Jeddah stems from a powerful vision: to be part of the next generation of social workers who actively contributes to a more compassionate, resilient, and inclusive society within Saudi Arabia. I am not merely seeking an internship; I am seeking the opportunity to learn under experienced mentors within an organization that is shaping the future of social services in Jeddah. I am confident that my proactive attitude, strong foundation in core social work principles, cultural awareness (cultivated through dedicated study and experience), and unwavering commitment to ethical practice will allow me to contribute meaningfully from day one while learning extensively from your team.</w:t>
      </w:r>
    </w:p>
    <w:p>
      <w:pPr>
        <w:pStyle w:val="BodyText"/>
      </w:pPr>
      <w:r>
        <w:t xml:space="preserve">Thank you for considering my application. My resume, attached for your detailed review, provides further evidence of my qualifications and experiences. I am incredibly eager to discuss how my skills and aspirations align with the goals of your organization and the specific needs of Jeddah's community in a personal interview at your earliest convenience. I am available immediately for an interview at your scheduled time and am prepared to provide any additional information required.</w:t>
      </w:r>
    </w:p>
    <w:p>
      <w:pPr>
        <w:pStyle w:val="BodyText"/>
      </w:pPr>
      <w:r>
        <w:t xml:space="preserve">I look forward to the possibility of contributing my energy, dedication, and passion as a Social Worker Intern within your organization, supporting the vital mission of strengthening families and communities right here in Jeddah, Saudi Arabia.</w:t>
      </w:r>
    </w:p>
    <w:p>
      <w:pPr>
        <w:pStyle w:val="BodyText"/>
      </w:pPr>
      <w:r>
        <w:t xml:space="preserve">Sincerely,</w:t>
      </w:r>
    </w:p>
    <w:p>
      <w:pPr>
        <w:pStyle w:val="BodyText"/>
      </w:pPr>
      <w:r>
        <w:br/>
      </w:r>
      <w:r>
        <w:rPr>
          <w:bCs/>
          <w:b/>
        </w:rPr>
        <w:t xml:space="preserve">[Your Full Name]</w:t>
      </w:r>
      <w:r>
        <w:br/>
      </w:r>
      <w:r>
        <w:t xml:space="preserve">[Your Email Address]</w:t>
      </w:r>
      <w:r>
        <w:br/>
      </w:r>
      <w:r>
        <w:t xml:space="preserve">[Your Phone Number]</w:t>
      </w:r>
      <w:r>
        <w:br/>
      </w:r>
      <w:r>
        <w:t xml:space="preserve">[Link to Professional LinkedIn Profile (Optional)]</w:t>
      </w:r>
      <w:r>
        <w:br/>
      </w:r>
      <w:r>
        <w:t xml:space="preserve">[Location: City, Country - e.g., Riyadh, Saudi Arabia or Your Current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Jeddah, Saudi Arabia</dc:title>
  <dc:creator/>
  <dc:language>en</dc:language>
  <cp:keywords/>
  <dcterms:created xsi:type="dcterms:W3CDTF">2026-07-23T03:39:20Z</dcterms:created>
  <dcterms:modified xsi:type="dcterms:W3CDTF">2026-07-23T03:39:20Z</dcterms:modified>
</cp:coreProperties>
</file>

<file path=docProps/custom.xml><?xml version="1.0" encoding="utf-8"?>
<Properties xmlns="http://schemas.openxmlformats.org/officeDocument/2006/custom-properties" xmlns:vt="http://schemas.openxmlformats.org/officeDocument/2006/docPropsVTypes"/>
</file>